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65F" w:rsidRDefault="00DB465F" w:rsidP="006C0F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4760D9">
        <w:rPr>
          <w:rFonts w:ascii="Arial" w:hAnsi="Arial" w:cs="Arial"/>
          <w:b/>
          <w:sz w:val="24"/>
          <w:szCs w:val="24"/>
        </w:rPr>
        <w:t>EXERCÍCIOS – REVISÕES SISTEMÁTICAS E META-ANALISE</w:t>
      </w:r>
    </w:p>
    <w:p w:rsidR="00907A5C" w:rsidRPr="00907A5C" w:rsidRDefault="00907A5C" w:rsidP="006C0F6C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FE0D1E" w:rsidRDefault="00FE0D1E" w:rsidP="00907A5C">
      <w:pPr>
        <w:rPr>
          <w:rFonts w:cstheme="minorHAnsi"/>
          <w:sz w:val="24"/>
          <w:szCs w:val="24"/>
          <w:lang w:val="pt-PT"/>
        </w:rPr>
      </w:pPr>
    </w:p>
    <w:p w:rsidR="00907A5C" w:rsidRPr="00907A5C" w:rsidRDefault="00907A5C" w:rsidP="00907A5C">
      <w:pPr>
        <w:rPr>
          <w:rFonts w:cstheme="minorHAnsi"/>
          <w:sz w:val="24"/>
          <w:szCs w:val="24"/>
          <w:lang w:val="pt-PT"/>
        </w:rPr>
      </w:pPr>
      <w:r w:rsidRPr="00907A5C">
        <w:rPr>
          <w:rFonts w:cstheme="minorHAnsi"/>
          <w:sz w:val="24"/>
          <w:szCs w:val="24"/>
          <w:lang w:val="pt-PT"/>
        </w:rPr>
        <w:t>Nome: _________________________________</w:t>
      </w:r>
      <w:r>
        <w:rPr>
          <w:rFonts w:cstheme="minorHAnsi"/>
          <w:sz w:val="24"/>
          <w:szCs w:val="24"/>
          <w:lang w:val="pt-PT"/>
        </w:rPr>
        <w:t>_________</w:t>
      </w:r>
      <w:r w:rsidRPr="00907A5C">
        <w:rPr>
          <w:rFonts w:cstheme="minorHAnsi"/>
          <w:sz w:val="24"/>
          <w:szCs w:val="24"/>
          <w:lang w:val="pt-PT"/>
        </w:rPr>
        <w:t xml:space="preserve"> N.USP________________</w:t>
      </w:r>
    </w:p>
    <w:p w:rsidR="00DB465F" w:rsidRPr="00907A5C" w:rsidRDefault="00DB465F" w:rsidP="006C0F6C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633E72" w:rsidRPr="00907A5C" w:rsidRDefault="00555F01" w:rsidP="00907A5C">
      <w:pPr>
        <w:pStyle w:val="PargrafodaLista"/>
        <w:numPr>
          <w:ilvl w:val="0"/>
          <w:numId w:val="2"/>
        </w:num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907A5C">
        <w:rPr>
          <w:rFonts w:cstheme="minorHAnsi"/>
          <w:b/>
          <w:sz w:val="24"/>
          <w:szCs w:val="24"/>
        </w:rPr>
        <w:t>Elabore uma pergunta de pesquisa</w:t>
      </w:r>
      <w:r w:rsidR="00DB465F" w:rsidRPr="00907A5C">
        <w:rPr>
          <w:rFonts w:cstheme="minorHAnsi"/>
          <w:sz w:val="24"/>
          <w:szCs w:val="24"/>
        </w:rPr>
        <w:t xml:space="preserve"> em saúde,</w:t>
      </w:r>
      <w:r w:rsidRPr="00907A5C">
        <w:rPr>
          <w:rFonts w:cstheme="minorHAnsi"/>
          <w:sz w:val="24"/>
          <w:szCs w:val="24"/>
        </w:rPr>
        <w:t xml:space="preserve"> que poderia ser respondida mediante uma revisão sistemática. </w:t>
      </w:r>
    </w:p>
    <w:p w:rsidR="00DB465F" w:rsidRPr="00907A5C" w:rsidRDefault="00DB465F" w:rsidP="00907A5C">
      <w:pPr>
        <w:pStyle w:val="PargrafodaLista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9962E2" w:rsidRPr="00907A5C" w:rsidRDefault="009962E2" w:rsidP="00907A5C">
      <w:pPr>
        <w:pStyle w:val="PargrafodaLista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DB465F" w:rsidRPr="00907A5C" w:rsidRDefault="00DB465F" w:rsidP="00907A5C">
      <w:pPr>
        <w:pStyle w:val="PargrafodaLista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DB465F" w:rsidRPr="00907A5C" w:rsidRDefault="00DB465F" w:rsidP="00907A5C">
      <w:pPr>
        <w:pStyle w:val="PargrafodaLista"/>
        <w:numPr>
          <w:ilvl w:val="0"/>
          <w:numId w:val="2"/>
        </w:num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907A5C">
        <w:rPr>
          <w:rFonts w:cstheme="minorHAnsi"/>
          <w:sz w:val="24"/>
          <w:szCs w:val="24"/>
        </w:rPr>
        <w:t xml:space="preserve">Quais seriam os </w:t>
      </w:r>
      <w:r w:rsidRPr="00907A5C">
        <w:rPr>
          <w:rFonts w:cstheme="minorHAnsi"/>
          <w:b/>
          <w:sz w:val="24"/>
          <w:szCs w:val="24"/>
        </w:rPr>
        <w:t>termos de busca</w:t>
      </w:r>
      <w:r w:rsidRPr="00907A5C">
        <w:rPr>
          <w:rFonts w:cstheme="minorHAnsi"/>
          <w:sz w:val="24"/>
          <w:szCs w:val="24"/>
        </w:rPr>
        <w:t xml:space="preserve"> </w:t>
      </w:r>
      <w:r w:rsidR="006C0F6C" w:rsidRPr="00907A5C">
        <w:rPr>
          <w:rFonts w:cstheme="minorHAnsi"/>
          <w:sz w:val="24"/>
          <w:szCs w:val="24"/>
        </w:rPr>
        <w:t>de</w:t>
      </w:r>
      <w:r w:rsidRPr="00907A5C">
        <w:rPr>
          <w:rFonts w:cstheme="minorHAnsi"/>
          <w:sz w:val="24"/>
          <w:szCs w:val="24"/>
        </w:rPr>
        <w:t xml:space="preserve"> artigos para responder a sua pergunta de pesquisa?</w:t>
      </w:r>
    </w:p>
    <w:p w:rsidR="00DB465F" w:rsidRPr="00907A5C" w:rsidRDefault="00DB465F" w:rsidP="00907A5C">
      <w:pPr>
        <w:pStyle w:val="PargrafodaLista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9962E2" w:rsidRPr="00907A5C" w:rsidRDefault="009962E2" w:rsidP="00907A5C">
      <w:pPr>
        <w:pStyle w:val="PargrafodaLista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6C0F6C" w:rsidRPr="00907A5C" w:rsidRDefault="006C0F6C" w:rsidP="00907A5C">
      <w:pPr>
        <w:pStyle w:val="PargrafodaLista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A240A3" w:rsidRPr="00907A5C" w:rsidRDefault="007F330B" w:rsidP="00907A5C">
      <w:pPr>
        <w:pStyle w:val="PargrafodaLista"/>
        <w:numPr>
          <w:ilvl w:val="0"/>
          <w:numId w:val="2"/>
        </w:num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907A5C">
        <w:rPr>
          <w:rFonts w:cstheme="minorHAnsi"/>
          <w:sz w:val="24"/>
          <w:szCs w:val="24"/>
        </w:rPr>
        <w:t xml:space="preserve">A seguinte figura representa os </w:t>
      </w:r>
      <w:proofErr w:type="spellStart"/>
      <w:r w:rsidRPr="00907A5C">
        <w:rPr>
          <w:rFonts w:cstheme="minorHAnsi"/>
          <w:sz w:val="24"/>
          <w:szCs w:val="24"/>
        </w:rPr>
        <w:t>Odds</w:t>
      </w:r>
      <w:proofErr w:type="spellEnd"/>
      <w:r w:rsidRPr="00907A5C">
        <w:rPr>
          <w:rFonts w:cstheme="minorHAnsi"/>
          <w:sz w:val="24"/>
          <w:szCs w:val="24"/>
        </w:rPr>
        <w:t xml:space="preserve"> </w:t>
      </w:r>
      <w:proofErr w:type="spellStart"/>
      <w:r w:rsidRPr="00907A5C">
        <w:rPr>
          <w:rFonts w:cstheme="minorHAnsi"/>
          <w:sz w:val="24"/>
          <w:szCs w:val="24"/>
        </w:rPr>
        <w:t>ratio</w:t>
      </w:r>
      <w:proofErr w:type="spellEnd"/>
      <w:r w:rsidR="00DB465F" w:rsidRPr="00907A5C">
        <w:rPr>
          <w:rFonts w:cstheme="minorHAnsi"/>
          <w:sz w:val="24"/>
          <w:szCs w:val="24"/>
        </w:rPr>
        <w:t xml:space="preserve"> (OR)</w:t>
      </w:r>
      <w:r w:rsidRPr="00907A5C">
        <w:rPr>
          <w:rFonts w:cstheme="minorHAnsi"/>
          <w:sz w:val="24"/>
          <w:szCs w:val="24"/>
        </w:rPr>
        <w:t xml:space="preserve"> de alguns estudos </w:t>
      </w:r>
      <w:r w:rsidR="00DB465F" w:rsidRPr="00907A5C">
        <w:rPr>
          <w:rFonts w:cstheme="minorHAnsi"/>
          <w:sz w:val="24"/>
          <w:szCs w:val="24"/>
        </w:rPr>
        <w:t xml:space="preserve">observacionais. Estes estudos tinham como objetivo </w:t>
      </w:r>
      <w:r w:rsidRPr="00907A5C">
        <w:rPr>
          <w:rFonts w:cstheme="minorHAnsi"/>
          <w:sz w:val="24"/>
          <w:szCs w:val="24"/>
        </w:rPr>
        <w:t xml:space="preserve">estabelecer a associação entre uma variante genética (Rs7566605 próxima ao gene </w:t>
      </w:r>
      <w:r w:rsidRPr="00907A5C">
        <w:rPr>
          <w:rStyle w:val="nfase"/>
          <w:rFonts w:cstheme="minorHAnsi"/>
          <w:sz w:val="24"/>
          <w:szCs w:val="24"/>
        </w:rPr>
        <w:t>INSGIG2)</w:t>
      </w:r>
      <w:r w:rsidRPr="00907A5C">
        <w:rPr>
          <w:rFonts w:cstheme="minorHAnsi"/>
          <w:sz w:val="24"/>
          <w:szCs w:val="24"/>
        </w:rPr>
        <w:t>, e a obesidade. A linha preta</w:t>
      </w:r>
      <w:r w:rsidR="00B26906" w:rsidRPr="00907A5C">
        <w:rPr>
          <w:rFonts w:cstheme="minorHAnsi"/>
          <w:sz w:val="24"/>
          <w:szCs w:val="24"/>
        </w:rPr>
        <w:t xml:space="preserve"> vertical</w:t>
      </w:r>
      <w:r w:rsidRPr="00907A5C">
        <w:rPr>
          <w:rFonts w:cstheme="minorHAnsi"/>
          <w:sz w:val="24"/>
          <w:szCs w:val="24"/>
        </w:rPr>
        <w:t xml:space="preserve"> representa o valor nulo</w:t>
      </w:r>
      <w:r w:rsidR="00DB465F" w:rsidRPr="00907A5C">
        <w:rPr>
          <w:rFonts w:cstheme="minorHAnsi"/>
          <w:sz w:val="24"/>
          <w:szCs w:val="24"/>
        </w:rPr>
        <w:t xml:space="preserve"> da medida de associação</w:t>
      </w:r>
      <w:r w:rsidRPr="00907A5C">
        <w:rPr>
          <w:rFonts w:cstheme="minorHAnsi"/>
          <w:sz w:val="24"/>
          <w:szCs w:val="24"/>
        </w:rPr>
        <w:t xml:space="preserve"> (OR=1)</w:t>
      </w:r>
    </w:p>
    <w:p w:rsidR="00A240A3" w:rsidRPr="00907A5C" w:rsidRDefault="007F330B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907A5C">
        <w:rPr>
          <w:rFonts w:cstheme="minorHAnsi"/>
          <w:noProof/>
          <w:sz w:val="24"/>
          <w:szCs w:val="24"/>
          <w:lang w:eastAsia="pt-BR"/>
        </w:rPr>
        <w:drawing>
          <wp:inline distT="0" distB="0" distL="0" distR="0">
            <wp:extent cx="5400040" cy="1427195"/>
            <wp:effectExtent l="0" t="0" r="0" b="190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42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330B" w:rsidRPr="00907A5C" w:rsidRDefault="007F330B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907A5C">
        <w:rPr>
          <w:rFonts w:cstheme="minorHAnsi"/>
          <w:sz w:val="24"/>
          <w:szCs w:val="24"/>
        </w:rPr>
        <w:t xml:space="preserve">A medida de resumo (OR combinado) não foi estatisticamente significativa (1,15; IC95%: 0,9 – 1,47). A prova de heterogeneidade foi estatisticamente significativa (p=0,02). </w:t>
      </w:r>
    </w:p>
    <w:p w:rsidR="006C0F6C" w:rsidRPr="00907A5C" w:rsidRDefault="006C0F6C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BB7DB6" w:rsidRPr="00907A5C" w:rsidRDefault="00BB7DB6" w:rsidP="00A270C0">
      <w:pPr>
        <w:pStyle w:val="PargrafodaLista"/>
        <w:numPr>
          <w:ilvl w:val="0"/>
          <w:numId w:val="3"/>
        </w:numPr>
        <w:spacing w:after="0" w:line="240" w:lineRule="auto"/>
        <w:ind w:left="709" w:hanging="283"/>
        <w:jc w:val="both"/>
        <w:rPr>
          <w:rFonts w:cstheme="minorHAnsi"/>
          <w:b/>
          <w:sz w:val="24"/>
          <w:szCs w:val="24"/>
        </w:rPr>
      </w:pPr>
      <w:r w:rsidRPr="00907A5C">
        <w:rPr>
          <w:rFonts w:cstheme="minorHAnsi"/>
          <w:b/>
          <w:sz w:val="24"/>
          <w:szCs w:val="24"/>
        </w:rPr>
        <w:t>O que poderíamos concluir com es</w:t>
      </w:r>
      <w:r w:rsidR="00DB465F" w:rsidRPr="00907A5C">
        <w:rPr>
          <w:rFonts w:cstheme="minorHAnsi"/>
          <w:b/>
          <w:sz w:val="24"/>
          <w:szCs w:val="24"/>
        </w:rPr>
        <w:t>s</w:t>
      </w:r>
      <w:r w:rsidRPr="00907A5C">
        <w:rPr>
          <w:rFonts w:cstheme="minorHAnsi"/>
          <w:b/>
          <w:sz w:val="24"/>
          <w:szCs w:val="24"/>
        </w:rPr>
        <w:t>es resultados?</w:t>
      </w:r>
    </w:p>
    <w:p w:rsidR="00DB465F" w:rsidRPr="00907A5C" w:rsidRDefault="00DB465F" w:rsidP="00A270C0">
      <w:pPr>
        <w:pStyle w:val="PargrafodaLista"/>
        <w:spacing w:after="0" w:line="240" w:lineRule="auto"/>
        <w:ind w:left="709" w:hanging="283"/>
        <w:jc w:val="both"/>
        <w:rPr>
          <w:rFonts w:cstheme="minorHAnsi"/>
          <w:b/>
          <w:sz w:val="24"/>
          <w:szCs w:val="24"/>
        </w:rPr>
      </w:pPr>
    </w:p>
    <w:p w:rsidR="009962E2" w:rsidRPr="00907A5C" w:rsidRDefault="009962E2" w:rsidP="00A270C0">
      <w:pPr>
        <w:pStyle w:val="PargrafodaLista"/>
        <w:spacing w:after="0" w:line="240" w:lineRule="auto"/>
        <w:ind w:left="709" w:hanging="283"/>
        <w:jc w:val="both"/>
        <w:rPr>
          <w:rFonts w:cstheme="minorHAnsi"/>
          <w:b/>
          <w:sz w:val="24"/>
          <w:szCs w:val="24"/>
        </w:rPr>
      </w:pPr>
    </w:p>
    <w:p w:rsidR="006C0F6C" w:rsidRPr="00907A5C" w:rsidRDefault="006C0F6C" w:rsidP="00A270C0">
      <w:pPr>
        <w:pStyle w:val="PargrafodaLista"/>
        <w:spacing w:after="0" w:line="240" w:lineRule="auto"/>
        <w:ind w:left="709" w:hanging="283"/>
        <w:jc w:val="both"/>
        <w:rPr>
          <w:rFonts w:cstheme="minorHAnsi"/>
          <w:b/>
          <w:sz w:val="24"/>
          <w:szCs w:val="24"/>
        </w:rPr>
      </w:pPr>
      <w:bookmarkStart w:id="0" w:name="_GoBack"/>
      <w:bookmarkEnd w:id="0"/>
    </w:p>
    <w:p w:rsidR="009962E2" w:rsidRPr="00907A5C" w:rsidRDefault="009962E2" w:rsidP="00A270C0">
      <w:pPr>
        <w:pStyle w:val="PargrafodaLista"/>
        <w:spacing w:after="0" w:line="240" w:lineRule="auto"/>
        <w:ind w:left="709" w:hanging="283"/>
        <w:jc w:val="both"/>
        <w:rPr>
          <w:rFonts w:cstheme="minorHAnsi"/>
          <w:b/>
          <w:sz w:val="24"/>
          <w:szCs w:val="24"/>
        </w:rPr>
      </w:pPr>
    </w:p>
    <w:p w:rsidR="00DB465F" w:rsidRPr="00907A5C" w:rsidRDefault="00DB465F" w:rsidP="00A270C0">
      <w:pPr>
        <w:pStyle w:val="PargrafodaLista"/>
        <w:numPr>
          <w:ilvl w:val="0"/>
          <w:numId w:val="3"/>
        </w:numPr>
        <w:spacing w:after="0" w:line="240" w:lineRule="auto"/>
        <w:ind w:left="709" w:hanging="283"/>
        <w:jc w:val="both"/>
        <w:rPr>
          <w:rFonts w:cstheme="minorHAnsi"/>
          <w:b/>
          <w:sz w:val="24"/>
          <w:szCs w:val="24"/>
        </w:rPr>
      </w:pPr>
      <w:r w:rsidRPr="00907A5C">
        <w:rPr>
          <w:rFonts w:cstheme="minorHAnsi"/>
          <w:b/>
          <w:sz w:val="24"/>
          <w:szCs w:val="24"/>
        </w:rPr>
        <w:t>Quais seriam as possíveis causas e as implicações da heterogeneidade entre os resultados?</w:t>
      </w:r>
    </w:p>
    <w:p w:rsidR="00555F01" w:rsidRPr="00907A5C" w:rsidRDefault="00555F01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6C0F6C" w:rsidRPr="00907A5C" w:rsidRDefault="006C0F6C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9962E2" w:rsidRPr="00907A5C" w:rsidRDefault="009962E2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6C0F6C" w:rsidRPr="00907A5C" w:rsidRDefault="006C0F6C" w:rsidP="00907A5C">
      <w:p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:rsidR="00555F01" w:rsidRPr="00907A5C" w:rsidRDefault="00555F01" w:rsidP="00907A5C">
      <w:pPr>
        <w:pStyle w:val="PargrafodaLista"/>
        <w:numPr>
          <w:ilvl w:val="0"/>
          <w:numId w:val="2"/>
        </w:numPr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907A5C">
        <w:rPr>
          <w:rFonts w:cstheme="minorHAnsi"/>
          <w:sz w:val="24"/>
          <w:szCs w:val="24"/>
        </w:rPr>
        <w:t xml:space="preserve">Em que consiste o </w:t>
      </w:r>
      <w:r w:rsidRPr="00907A5C">
        <w:rPr>
          <w:rFonts w:cstheme="minorHAnsi"/>
          <w:b/>
          <w:sz w:val="24"/>
          <w:szCs w:val="24"/>
        </w:rPr>
        <w:t>viés de publicação</w:t>
      </w:r>
      <w:r w:rsidRPr="00907A5C">
        <w:rPr>
          <w:rFonts w:cstheme="minorHAnsi"/>
          <w:sz w:val="24"/>
          <w:szCs w:val="24"/>
        </w:rPr>
        <w:t xml:space="preserve">? </w:t>
      </w:r>
      <w:r w:rsidR="00DB465F" w:rsidRPr="00907A5C">
        <w:rPr>
          <w:rFonts w:cstheme="minorHAnsi"/>
          <w:sz w:val="24"/>
          <w:szCs w:val="24"/>
        </w:rPr>
        <w:t>Quais são as causas des</w:t>
      </w:r>
      <w:r w:rsidR="004760D9" w:rsidRPr="00907A5C">
        <w:rPr>
          <w:rFonts w:cstheme="minorHAnsi"/>
          <w:sz w:val="24"/>
          <w:szCs w:val="24"/>
        </w:rPr>
        <w:t>s</w:t>
      </w:r>
      <w:r w:rsidR="00DB465F" w:rsidRPr="00907A5C">
        <w:rPr>
          <w:rFonts w:cstheme="minorHAnsi"/>
          <w:sz w:val="24"/>
          <w:szCs w:val="24"/>
        </w:rPr>
        <w:t>e tipo de viés</w:t>
      </w:r>
      <w:r w:rsidRPr="00907A5C">
        <w:rPr>
          <w:rFonts w:cstheme="minorHAnsi"/>
          <w:sz w:val="24"/>
          <w:szCs w:val="24"/>
        </w:rPr>
        <w:t xml:space="preserve"> e quais seriam </w:t>
      </w:r>
      <w:r w:rsidR="00DB465F" w:rsidRPr="00907A5C">
        <w:rPr>
          <w:rFonts w:cstheme="minorHAnsi"/>
          <w:sz w:val="24"/>
          <w:szCs w:val="24"/>
        </w:rPr>
        <w:t xml:space="preserve">as </w:t>
      </w:r>
      <w:r w:rsidRPr="00907A5C">
        <w:rPr>
          <w:rFonts w:cstheme="minorHAnsi"/>
          <w:sz w:val="24"/>
          <w:szCs w:val="24"/>
        </w:rPr>
        <w:t>suas consequências?</w:t>
      </w:r>
    </w:p>
    <w:sectPr w:rsidR="00555F01" w:rsidRPr="00907A5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01511"/>
    <w:multiLevelType w:val="hybridMultilevel"/>
    <w:tmpl w:val="C576BC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E40A8"/>
    <w:multiLevelType w:val="hybridMultilevel"/>
    <w:tmpl w:val="5E3C870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A04D7D"/>
    <w:multiLevelType w:val="hybridMultilevel"/>
    <w:tmpl w:val="DB2CEA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jA1NbAwsDQxNDVX0lEKTi0uzszPAykwrAUAYRPhECwAAAA="/>
  </w:docVars>
  <w:rsids>
    <w:rsidRoot w:val="00A240A3"/>
    <w:rsid w:val="001A08BB"/>
    <w:rsid w:val="004760D9"/>
    <w:rsid w:val="00555F01"/>
    <w:rsid w:val="006C0F6C"/>
    <w:rsid w:val="007F330B"/>
    <w:rsid w:val="00907A5C"/>
    <w:rsid w:val="009962E2"/>
    <w:rsid w:val="00A240A3"/>
    <w:rsid w:val="00A270C0"/>
    <w:rsid w:val="00A346EC"/>
    <w:rsid w:val="00B26906"/>
    <w:rsid w:val="00BB7DB6"/>
    <w:rsid w:val="00DB465F"/>
    <w:rsid w:val="00FE0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BB023BD"/>
  <w15:chartTrackingRefBased/>
  <w15:docId w15:val="{C9830DC5-5D02-477A-B1A0-0C4F5878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Fontepargpadro"/>
    <w:uiPriority w:val="20"/>
    <w:qFormat/>
    <w:rsid w:val="007F330B"/>
    <w:rPr>
      <w:i/>
      <w:iCs/>
    </w:rPr>
  </w:style>
  <w:style w:type="character" w:customStyle="1" w:styleId="apple-converted-space">
    <w:name w:val="apple-converted-space"/>
    <w:basedOn w:val="Fontepargpadro"/>
    <w:rsid w:val="007F330B"/>
  </w:style>
  <w:style w:type="paragraph" w:styleId="PargrafodaLista">
    <w:name w:val="List Paragraph"/>
    <w:basedOn w:val="Normal"/>
    <w:uiPriority w:val="34"/>
    <w:qFormat/>
    <w:rsid w:val="00BB7D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65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i A. Diaz-Quijano</dc:creator>
  <cp:keywords/>
  <dc:description/>
  <cp:lastModifiedBy>Fredi A. Diaz-Quijano</cp:lastModifiedBy>
  <cp:revision>7</cp:revision>
  <dcterms:created xsi:type="dcterms:W3CDTF">2017-06-22T21:48:00Z</dcterms:created>
  <dcterms:modified xsi:type="dcterms:W3CDTF">2020-11-02T22:49:00Z</dcterms:modified>
</cp:coreProperties>
</file>